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DB723" w14:textId="62DE5AF0" w:rsidR="004E3258" w:rsidRPr="00CA537C" w:rsidRDefault="004E3258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actice Sheet</w:t>
      </w:r>
      <w:r w:rsidR="00CA537C"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-GIT and GITHUB</w:t>
      </w:r>
    </w:p>
    <w:p w14:paraId="17ECC91E" w14:textId="5ABD7426" w:rsidR="004E3258" w:rsidRPr="004E3258" w:rsidRDefault="004E3258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pository Setup</w:t>
      </w:r>
    </w:p>
    <w:p w14:paraId="71EC4037" w14:textId="77777777" w:rsidR="004E3258" w:rsidRPr="004E3258" w:rsidRDefault="004E3258" w:rsidP="00CA537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new Git repository named sample-project on your local machine.</w:t>
      </w:r>
    </w:p>
    <w:p w14:paraId="0F686BCB" w14:textId="77777777" w:rsidR="004E3258" w:rsidRPr="004E3258" w:rsidRDefault="004E3258" w:rsidP="00CA537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itialize the repository using the git init command.</w:t>
      </w:r>
    </w:p>
    <w:p w14:paraId="33FBF289" w14:textId="77777777" w:rsidR="004E3258" w:rsidRPr="004E3258" w:rsidRDefault="004E3258" w:rsidP="00CA537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d a README.md file to the repository with the content:</w:t>
      </w: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# Sample Project: Git Assignment</w:t>
      </w:r>
    </w:p>
    <w:p w14:paraId="6394368D" w14:textId="77777777" w:rsidR="004E3258" w:rsidRPr="004E3258" w:rsidRDefault="004E3258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Version</w:t>
      </w:r>
      <w:proofErr w:type="gramEnd"/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Control Basics</w:t>
      </w:r>
    </w:p>
    <w:p w14:paraId="47FDB5AF" w14:textId="77777777" w:rsidR="004E3258" w:rsidRPr="004E3258" w:rsidRDefault="004E3258" w:rsidP="00CA537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age and commit the README.md file with the message:</w:t>
      </w: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Initial commit: Added README.md"</w:t>
      </w:r>
    </w:p>
    <w:p w14:paraId="6B2FDB14" w14:textId="77777777" w:rsidR="004E3258" w:rsidRPr="004E3258" w:rsidRDefault="004E3258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itHub</w:t>
      </w:r>
      <w:proofErr w:type="gramEnd"/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Repository Creation</w:t>
      </w:r>
    </w:p>
    <w:p w14:paraId="25F48CAC" w14:textId="77777777" w:rsidR="004E3258" w:rsidRPr="004E3258" w:rsidRDefault="004E3258" w:rsidP="00CA537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public GitHub repository named sample-project.</w:t>
      </w:r>
    </w:p>
    <w:p w14:paraId="31C56672" w14:textId="77777777" w:rsidR="004E3258" w:rsidRPr="004E3258" w:rsidRDefault="004E3258" w:rsidP="00CA537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nk your local repository to the remote GitHub repository using:</w:t>
      </w: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git remote add origin &lt;repository-</w:t>
      </w:r>
      <w:proofErr w:type="spellStart"/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rl</w:t>
      </w:r>
      <w:proofErr w:type="spellEnd"/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gt;</w:t>
      </w:r>
    </w:p>
    <w:p w14:paraId="7CF7F395" w14:textId="77777777" w:rsidR="004E3258" w:rsidRPr="004E3258" w:rsidRDefault="004E3258" w:rsidP="00CA537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sh the local repository to GitHub using:</w:t>
      </w: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git push -u origin main</w:t>
      </w:r>
    </w:p>
    <w:p w14:paraId="4F48A8F8" w14:textId="77777777" w:rsidR="004E3258" w:rsidRPr="004E3258" w:rsidRDefault="004E3258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ranching</w:t>
      </w:r>
      <w:proofErr w:type="gramEnd"/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nd Feature Development</w:t>
      </w:r>
    </w:p>
    <w:p w14:paraId="31870617" w14:textId="77777777" w:rsidR="004E3258" w:rsidRPr="004E3258" w:rsidRDefault="004E3258" w:rsidP="00CA537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new branch named feature-1 using:</w:t>
      </w: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git checkout -b feature-1</w:t>
      </w:r>
    </w:p>
    <w:p w14:paraId="24016B96" w14:textId="77777777" w:rsidR="004E3258" w:rsidRPr="004E3258" w:rsidRDefault="004E3258" w:rsidP="00CA537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d a new file named feature.txt to the branch with the content:</w:t>
      </w: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This is a new feature."</w:t>
      </w:r>
    </w:p>
    <w:p w14:paraId="65891B0D" w14:textId="77777777" w:rsidR="004E3258" w:rsidRPr="004E3258" w:rsidRDefault="004E3258" w:rsidP="00CA537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age and commit the new file with the message:</w:t>
      </w: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Added feature.txt to feature-1"</w:t>
      </w:r>
    </w:p>
    <w:p w14:paraId="57DFBF74" w14:textId="77777777" w:rsidR="004E3258" w:rsidRPr="004E3258" w:rsidRDefault="004E3258" w:rsidP="00CA537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sh the feature-1 branch to GitHub.</w:t>
      </w:r>
    </w:p>
    <w:p w14:paraId="3DC0970A" w14:textId="77777777" w:rsidR="004E3258" w:rsidRPr="004E3258" w:rsidRDefault="004E3258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erging</w:t>
      </w:r>
      <w:proofErr w:type="gramEnd"/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Changes</w:t>
      </w:r>
    </w:p>
    <w:p w14:paraId="206F2291" w14:textId="77777777" w:rsidR="004E3258" w:rsidRPr="004E3258" w:rsidRDefault="004E3258" w:rsidP="00CA537C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 GitHub, create a pull request to merge the feature-1 branch into main.</w:t>
      </w:r>
    </w:p>
    <w:p w14:paraId="628DD689" w14:textId="77777777" w:rsidR="004E3258" w:rsidRPr="004E3258" w:rsidRDefault="004E3258" w:rsidP="00CA537C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rge the pull request and verify that feature.txt is now part of the main branch.</w:t>
      </w:r>
    </w:p>
    <w:p w14:paraId="766C3902" w14:textId="0089757A" w:rsidR="004E3258" w:rsidRPr="004E3258" w:rsidRDefault="004E3258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llaboration</w:t>
      </w:r>
      <w:proofErr w:type="gramEnd"/>
      <w:r w:rsidRPr="004E32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Simulation </w:t>
      </w:r>
    </w:p>
    <w:p w14:paraId="30D3E981" w14:textId="77777777" w:rsidR="004E3258" w:rsidRPr="004E3258" w:rsidRDefault="004E3258" w:rsidP="00CA537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laborate with a peer or create a second GitHub account.</w:t>
      </w:r>
    </w:p>
    <w:p w14:paraId="4CB1C35E" w14:textId="77777777" w:rsidR="004E3258" w:rsidRPr="004E3258" w:rsidRDefault="004E3258" w:rsidP="00CA537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rk the original sample-project repository and clone it.</w:t>
      </w:r>
    </w:p>
    <w:p w14:paraId="5AA0CE41" w14:textId="77777777" w:rsidR="004E3258" w:rsidRPr="004E3258" w:rsidRDefault="004E3258" w:rsidP="00CA537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e a change to README.md (e.g., add a new section).</w:t>
      </w:r>
    </w:p>
    <w:p w14:paraId="66157D09" w14:textId="77777777" w:rsidR="004E3258" w:rsidRPr="004E3258" w:rsidRDefault="004E3258" w:rsidP="00CA537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E325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it the change and submit a pull request to the original repository.</w:t>
      </w:r>
    </w:p>
    <w:p w14:paraId="0EEB9576" w14:textId="77777777" w:rsidR="00CA537C" w:rsidRPr="00CA537C" w:rsidRDefault="00CA537C" w:rsidP="00CA537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C282FA" w14:textId="77777777" w:rsidR="00CA537C" w:rsidRPr="00CA537C" w:rsidRDefault="00CA537C" w:rsidP="00CA537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117296" w14:textId="7ED18404" w:rsidR="001907D6" w:rsidRPr="00CA537C" w:rsidRDefault="00CA537C" w:rsidP="00CA537C">
      <w:pPr>
        <w:jc w:val="both"/>
        <w:rPr>
          <w:rFonts w:ascii="Times New Roman" w:hAnsi="Times New Roman" w:cs="Times New Roman"/>
          <w:sz w:val="24"/>
          <w:szCs w:val="24"/>
        </w:rPr>
      </w:pPr>
      <w:r w:rsidRPr="00CA537C">
        <w:rPr>
          <w:rFonts w:ascii="Times New Roman" w:hAnsi="Times New Roman" w:cs="Times New Roman"/>
          <w:sz w:val="24"/>
          <w:szCs w:val="24"/>
        </w:rPr>
        <w:lastRenderedPageBreak/>
        <w:t>Question 2</w:t>
      </w:r>
    </w:p>
    <w:p w14:paraId="50E1E9FB" w14:textId="77777777" w:rsidR="00CA537C" w:rsidRPr="00CA537C" w:rsidRDefault="00CA537C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pository</w:t>
      </w:r>
      <w:proofErr w:type="gramEnd"/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Setup</w:t>
      </w:r>
    </w:p>
    <w:p w14:paraId="05DA167B" w14:textId="77777777" w:rsidR="00CA537C" w:rsidRPr="00CA537C" w:rsidRDefault="00CA537C" w:rsidP="00CA537C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Git repository named conflict-practice.</w:t>
      </w:r>
    </w:p>
    <w:p w14:paraId="1A9D2D6D" w14:textId="77777777" w:rsidR="00CA537C" w:rsidRPr="00CA537C" w:rsidRDefault="00CA537C" w:rsidP="00CA537C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d a file named story.txt with the content:</w:t>
      </w: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Once upon a time, there was a developer."</w:t>
      </w:r>
    </w:p>
    <w:p w14:paraId="1AE45FAE" w14:textId="77777777" w:rsidR="00CA537C" w:rsidRPr="00CA537C" w:rsidRDefault="00CA537C" w:rsidP="00CA537C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age and commit the file with the message:</w:t>
      </w: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Added initial story"</w:t>
      </w:r>
    </w:p>
    <w:p w14:paraId="463748B6" w14:textId="77777777" w:rsidR="00CA537C" w:rsidRPr="00CA537C" w:rsidRDefault="00CA537C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ranching</w:t>
      </w:r>
      <w:proofErr w:type="gramEnd"/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nd Modifying the Same File:</w:t>
      </w:r>
    </w:p>
    <w:p w14:paraId="51ED584A" w14:textId="77777777" w:rsidR="00CA537C" w:rsidRPr="00CA537C" w:rsidRDefault="00CA537C" w:rsidP="00CA537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branch named branch-A.</w:t>
      </w:r>
    </w:p>
    <w:p w14:paraId="1960F77C" w14:textId="77777777" w:rsidR="00CA537C" w:rsidRPr="00CA537C" w:rsidRDefault="00CA537C" w:rsidP="00CA537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 branch-A, modify story.txt to:</w:t>
      </w: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Once upon a time, there was a curious developer learning Git."</w:t>
      </w:r>
    </w:p>
    <w:p w14:paraId="38031967" w14:textId="77777777" w:rsidR="00CA537C" w:rsidRPr="00CA537C" w:rsidRDefault="00CA537C" w:rsidP="00CA537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it the change with the message:</w:t>
      </w: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Updated story on branch-A"</w:t>
      </w:r>
    </w:p>
    <w:p w14:paraId="69F25796" w14:textId="77777777" w:rsidR="00CA537C" w:rsidRPr="00CA537C" w:rsidRDefault="00CA537C" w:rsidP="00CA537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witch to the main branch and modify story.txt to:</w:t>
      </w: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Once upon a time, there was a skilled developer working on Git projects."</w:t>
      </w:r>
    </w:p>
    <w:p w14:paraId="11170729" w14:textId="77777777" w:rsidR="00CA537C" w:rsidRPr="00CA537C" w:rsidRDefault="00CA537C" w:rsidP="00CA537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mit the change with the message:</w:t>
      </w: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Updated story on main"</w:t>
      </w:r>
    </w:p>
    <w:p w14:paraId="3B7A786D" w14:textId="77777777" w:rsidR="00CA537C" w:rsidRPr="00CA537C" w:rsidRDefault="00CA537C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erge</w:t>
      </w:r>
      <w:proofErr w:type="gramEnd"/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nd Handle Conflict:</w:t>
      </w:r>
    </w:p>
    <w:p w14:paraId="646AC0D7" w14:textId="77777777" w:rsidR="00CA537C" w:rsidRPr="00CA537C" w:rsidRDefault="00CA537C" w:rsidP="00CA537C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ttempt to merge branch-A into main.</w:t>
      </w:r>
    </w:p>
    <w:p w14:paraId="37270F05" w14:textId="77777777" w:rsidR="00CA537C" w:rsidRPr="00CA537C" w:rsidRDefault="00CA537C" w:rsidP="00CA53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it merge branch-A</w:t>
      </w:r>
    </w:p>
    <w:p w14:paraId="70780888" w14:textId="77777777" w:rsidR="00CA537C" w:rsidRPr="00CA537C" w:rsidRDefault="00CA537C" w:rsidP="00CA537C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conflict will be detected. Open story.txt and resolve the conflict by keeping both changes (combine the sentences).</w:t>
      </w:r>
    </w:p>
    <w:p w14:paraId="6B7E5F99" w14:textId="77777777" w:rsidR="00CA537C" w:rsidRPr="00CA537C" w:rsidRDefault="00CA537C" w:rsidP="00CA53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ce upon a time, there was a curious developer learning Git and working on Git projects.</w:t>
      </w:r>
    </w:p>
    <w:p w14:paraId="6A266073" w14:textId="77777777" w:rsidR="00CA537C" w:rsidRPr="00CA537C" w:rsidRDefault="00CA537C" w:rsidP="00CA537C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age the resolved file and commit the merge with the message:</w:t>
      </w: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"Resolved merge conflict in story.txt"</w:t>
      </w:r>
    </w:p>
    <w:p w14:paraId="5D4EFCF5" w14:textId="77777777" w:rsidR="00CA537C" w:rsidRPr="00CA537C" w:rsidRDefault="00CA537C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istory</w:t>
      </w:r>
      <w:proofErr w:type="gramEnd"/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Exploration:</w:t>
      </w:r>
    </w:p>
    <w:p w14:paraId="3A4B3366" w14:textId="77777777" w:rsidR="00CA537C" w:rsidRPr="00CA537C" w:rsidRDefault="00CA537C" w:rsidP="00CA537C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the following Git commands to inspect the repository:</w:t>
      </w:r>
    </w:p>
    <w:p w14:paraId="71FF9536" w14:textId="77777777" w:rsidR="00CA537C" w:rsidRPr="00CA537C" w:rsidRDefault="00CA537C" w:rsidP="00CA537C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ow all commits: git log --</w:t>
      </w:r>
      <w:proofErr w:type="spellStart"/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neline</w:t>
      </w:r>
      <w:proofErr w:type="spellEnd"/>
    </w:p>
    <w:p w14:paraId="750C2B8E" w14:textId="77777777" w:rsidR="00CA537C" w:rsidRPr="00CA537C" w:rsidRDefault="00CA537C" w:rsidP="00CA537C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ow changes in story.txt: git log -p story.txt</w:t>
      </w:r>
    </w:p>
    <w:p w14:paraId="6EEFD900" w14:textId="77777777" w:rsidR="00CA537C" w:rsidRPr="00CA537C" w:rsidRDefault="00CA537C" w:rsidP="00CA537C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ow file changes since the initial commit: git diff HEAD~2</w:t>
      </w:r>
    </w:p>
    <w:p w14:paraId="0264BCEE" w14:textId="77777777" w:rsidR="00CA537C" w:rsidRPr="00CA537C" w:rsidRDefault="00CA537C" w:rsidP="00CA537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  </w:t>
      </w:r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verting</w:t>
      </w:r>
      <w:proofErr w:type="gramEnd"/>
      <w:r w:rsidRPr="00CA537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 Commit (Optional):</w:t>
      </w:r>
    </w:p>
    <w:p w14:paraId="6DB0A789" w14:textId="77777777" w:rsidR="00CA537C" w:rsidRPr="00CA537C" w:rsidRDefault="00CA537C" w:rsidP="00CA537C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new branch named undo-branch.</w:t>
      </w:r>
    </w:p>
    <w:p w14:paraId="2D183200" w14:textId="1200D9B5" w:rsidR="00CA537C" w:rsidRPr="00CA537C" w:rsidRDefault="00CA537C" w:rsidP="00CA537C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Revert the commit that updated the story on </w:t>
      </w: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in before the merge.</w:t>
      </w:r>
    </w:p>
    <w:p w14:paraId="508B1627" w14:textId="77777777" w:rsidR="00CA537C" w:rsidRPr="00CA537C" w:rsidRDefault="00CA537C" w:rsidP="00CA537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gramStart"/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it</w:t>
      </w:r>
      <w:proofErr w:type="gramEnd"/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vert &lt;commit-hash&gt;</w:t>
      </w:r>
    </w:p>
    <w:p w14:paraId="02DDA9A4" w14:textId="77777777" w:rsidR="00CA537C" w:rsidRPr="00CA537C" w:rsidRDefault="00CA537C" w:rsidP="00CA537C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537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sh the changes to GitHub.</w:t>
      </w:r>
    </w:p>
    <w:p w14:paraId="4ED73CAD" w14:textId="77777777" w:rsidR="00CA537C" w:rsidRPr="00CA537C" w:rsidRDefault="00CA537C" w:rsidP="00CA537C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CA537C" w:rsidRPr="00CA537C" w:rsidSect="00CA537C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45859"/>
    <w:multiLevelType w:val="multilevel"/>
    <w:tmpl w:val="279AB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D6C54"/>
    <w:multiLevelType w:val="multilevel"/>
    <w:tmpl w:val="54E8B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216D21"/>
    <w:multiLevelType w:val="multilevel"/>
    <w:tmpl w:val="D9E0F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7609E2"/>
    <w:multiLevelType w:val="multilevel"/>
    <w:tmpl w:val="C9960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C740B3"/>
    <w:multiLevelType w:val="multilevel"/>
    <w:tmpl w:val="97925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A828B7"/>
    <w:multiLevelType w:val="multilevel"/>
    <w:tmpl w:val="3B06B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0F3967"/>
    <w:multiLevelType w:val="multilevel"/>
    <w:tmpl w:val="BB2CF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1A47EF"/>
    <w:multiLevelType w:val="multilevel"/>
    <w:tmpl w:val="B68E0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9317EBD"/>
    <w:multiLevelType w:val="multilevel"/>
    <w:tmpl w:val="D158C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896C3C"/>
    <w:multiLevelType w:val="multilevel"/>
    <w:tmpl w:val="03065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EF230D6"/>
    <w:multiLevelType w:val="multilevel"/>
    <w:tmpl w:val="6AF22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7620922">
    <w:abstractNumId w:val="0"/>
  </w:num>
  <w:num w:numId="2" w16cid:durableId="557397799">
    <w:abstractNumId w:val="3"/>
  </w:num>
  <w:num w:numId="3" w16cid:durableId="856117601">
    <w:abstractNumId w:val="1"/>
  </w:num>
  <w:num w:numId="4" w16cid:durableId="142895133">
    <w:abstractNumId w:val="6"/>
  </w:num>
  <w:num w:numId="5" w16cid:durableId="1750998925">
    <w:abstractNumId w:val="9"/>
  </w:num>
  <w:num w:numId="6" w16cid:durableId="1724788927">
    <w:abstractNumId w:val="4"/>
  </w:num>
  <w:num w:numId="7" w16cid:durableId="484931059">
    <w:abstractNumId w:val="8"/>
  </w:num>
  <w:num w:numId="8" w16cid:durableId="1743137259">
    <w:abstractNumId w:val="5"/>
  </w:num>
  <w:num w:numId="9" w16cid:durableId="1298412096">
    <w:abstractNumId w:val="10"/>
  </w:num>
  <w:num w:numId="10" w16cid:durableId="145557722">
    <w:abstractNumId w:val="2"/>
  </w:num>
  <w:num w:numId="11" w16cid:durableId="14690565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0Nrc0M7OwNDQxsDBX0lEKTi0uzszPAykwrAUA2AwjNSwAAAA="/>
  </w:docVars>
  <w:rsids>
    <w:rsidRoot w:val="004E3258"/>
    <w:rsid w:val="000906A0"/>
    <w:rsid w:val="001907D6"/>
    <w:rsid w:val="004E3258"/>
    <w:rsid w:val="0054058D"/>
    <w:rsid w:val="009B0181"/>
    <w:rsid w:val="00AB1CC6"/>
    <w:rsid w:val="00C103CF"/>
    <w:rsid w:val="00CA537C"/>
    <w:rsid w:val="00E25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FEA064"/>
  <w15:chartTrackingRefBased/>
  <w15:docId w15:val="{1F006062-BD81-4E20-94E5-0569FB9F8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325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325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325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E325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325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325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325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325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325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325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325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E325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E325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325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325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325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325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325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E325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2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325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E325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E325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325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E325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E325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325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325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E325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E32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4E325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E325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53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537C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3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18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745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82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31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26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28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43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48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300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836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43</Words>
  <Characters>2432</Characters>
  <Application>Microsoft Office Word</Application>
  <DocSecurity>0</DocSecurity>
  <Lines>65</Lines>
  <Paragraphs>59</Paragraphs>
  <ScaleCrop>false</ScaleCrop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ali Chugh</dc:creator>
  <cp:keywords/>
  <dc:description/>
  <cp:lastModifiedBy>Mitali Chugh</cp:lastModifiedBy>
  <cp:revision>2</cp:revision>
  <dcterms:created xsi:type="dcterms:W3CDTF">2025-02-13T16:32:00Z</dcterms:created>
  <dcterms:modified xsi:type="dcterms:W3CDTF">2025-02-13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878eec-4ddf-4d58-9ea5-7755cce59ca8</vt:lpwstr>
  </property>
</Properties>
</file>